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6.0)</w:t>
      </w:r>
      <w:r>
        <w:t xml:space="preserve"> </w:t>
      </w:r>
      <w:r>
        <w:t xml:space="preserve">(Viechtbauer, 2010)</w:t>
      </w:r>
      <w:r>
        <w:t xml:space="preserve"> </w:t>
      </w:r>
      <w:r>
        <w:t xml:space="preserve">in R (vers.</w:t>
      </w:r>
      <w:r>
        <w:t xml:space="preserve"> </w:t>
      </w:r>
      <w:r>
        <w:t xml:space="preserve">4.3.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w:t>
      </w:r>
      <w:r>
        <w:t xml:space="preserve"> </w:t>
      </w:r>
      <w:r>
        <w:t xml:space="preserve">‘</w:t>
      </w:r>
      <w:r>
        <w:t xml:space="preserve">coined</w:t>
      </w:r>
      <w:r>
        <w:t xml:space="preserve">’</w:t>
      </w:r>
      <w:r>
        <w:t xml:space="preserve"> </w:t>
      </w:r>
      <w:r>
        <w:t xml:space="preserve">(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6.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issue type, and phylogeny as random effects to account for non-independence and identify sources of variability. Given</w:t>
      </w:r>
      <w:r>
        <w:t xml:space="preserve"> </w:t>
      </w:r>
      <w:r>
        <w:rPr>
          <w:i/>
          <w:iCs/>
        </w:rPr>
        <w:t xml:space="preserve">metafor</w:t>
      </w:r>
      <w:r>
        <w:t xml:space="preserve"> </w:t>
      </w:r>
      <w:r>
        <w:t xml:space="preserve">does not estimate a residual variance by default we also included an observation-level random effect in our mod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As a second measure of heterogeneity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9.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7.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1.9.16)</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bookmarkEnd w:id="22"/>
    <w:bookmarkEnd w:id="23"/>
    <w:bookmarkEnd w:id="24"/>
    <w:bookmarkStart w:id="27" w:name="results"/>
    <w:p>
      <w:pPr>
        <w:pStyle w:val="Heading1"/>
      </w:pPr>
      <w:r>
        <w:t xml:space="preserve">Results</w:t>
      </w:r>
    </w:p>
    <w:bookmarkStart w:id="26" w:name="X0082c11ba94016e46178f7840e4b47ff19f6ddd"/>
    <w:p>
      <w:pPr>
        <w:pStyle w:val="Heading3"/>
      </w:pPr>
      <w:r>
        <w:t xml:space="preserve">Thermal developmental impacts on mitochondrial function</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Heterogeneity estimates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7"/>
              <w:gridCol w:w="1851"/>
              <w:gridCol w:w="1851"/>
              <w:gridCol w:w="1851"/>
              <w:gridCol w:w="1851"/>
              <w:gridCol w:w="1851"/>
              <w:gridCol w:w="1851"/>
              <w:gridCol w:w="1940"/>
              <w:gridCol w:w="1851"/>
              <w:gridCol w:w="1851"/>
            </w:tblGrid>
            <w:tr>
              <w:trPr>
                <w:trHeight w:val="69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species</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obs</m:t>
                        </m:r>
                      </m:sub>
                      <m:sup>
                        <m:r>
                          <m:t>2</m:t>
                        </m:r>
                      </m:sup>
                    </m:sSubSup>
                  </m:oMath>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0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3113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1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574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254665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921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685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76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r>
            <w:tr>
              <w:trPr>
                <w:trHeight w:val="6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801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05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9676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bl>
          <w:bookmarkEnd w:id="25"/>
        </w:tc>
      </w:tr>
    </w:tbl>
    <w:p>
      <w:pPr>
        <w:pStyle w:val="BodyText"/>
      </w:pPr>
      <w:hyperlink w:anchor="tbl-heterogeneity">
        <w:r>
          <w:rPr>
            <w:rStyle w:val="Hyperlink"/>
          </w:rPr>
          <w:t xml:space="preserve">Table 1</w:t>
        </w:r>
      </w:hyperlink>
    </w:p>
    <w:bookmarkEnd w:id="26"/>
    <w:bookmarkEnd w:id="27"/>
    <w:bookmarkStart w:id="42" w:name="references"/>
    <w:p>
      <w:pPr>
        <w:pStyle w:val="Heading1"/>
      </w:pPr>
      <w:r>
        <w:t xml:space="preserve">References</w:t>
      </w:r>
    </w:p>
    <w:bookmarkStart w:id="41" w:name="refs"/>
    <w:bookmarkStart w:id="28"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28"/>
    <w:bookmarkStart w:id="29"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29"/>
    <w:bookmarkStart w:id="30"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30"/>
    <w:bookmarkStart w:id="31"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31"/>
    <w:bookmarkStart w:id="32"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32"/>
    <w:bookmarkStart w:id="33"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33"/>
    <w:bookmarkStart w:id="34"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34"/>
    <w:bookmarkStart w:id="35"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35"/>
    <w:bookmarkStart w:id="36"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36"/>
    <w:bookmarkStart w:id="37"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37"/>
    <w:bookmarkStart w:id="38"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38"/>
    <w:bookmarkStart w:id="39"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39"/>
    <w:bookmarkStart w:id="40"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40"/>
    <w:bookmarkEnd w:id="41"/>
    <w:bookmarkEnd w:id="42"/>
    <w:sectPr w:rsidR="00D416B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74B3C"/>
    <w:rsid w:val="003335E6"/>
    <w:rsid w:val="008E4461"/>
    <w:rsid w:val="00BC137F"/>
    <w:rsid w:val="00C90626"/>
    <w:rsid w:val="00D416B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E4461"/>
    <w:pPr>
      <w:keepNext/>
      <w:keepLines/>
      <w:spacing w:after="80" w:before="360"/>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rPr>
      <w:rFonts w:ascii="Times New Roman" w:hAnsi="Times New Roman"/>
    </w:r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rPr>
      <w:rFonts w:ascii="Times New Roman" w:hAnsi="Times New Roman"/>
    </w:rPr>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56</Words>
  <Characters>4884</Characters>
  <Application>Microsoft Office Word</Application>
  <DocSecurity>0</DocSecurity>
  <Lines>40</Lines>
  <Paragraphs>11</Paragraphs>
  <ScaleCrop>false</ScaleCrop>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03:36:25Z</dcterms:created>
  <dcterms:modified xsi:type="dcterms:W3CDTF">2025-03-11T03: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